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591AA619" w:rsidR="00DE65F8" w:rsidRPr="00E6321E" w:rsidRDefault="00885848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20.4.2026.-24.4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591AA619" w:rsidR="00DE65F8" w:rsidRPr="00E6321E" w:rsidRDefault="00885848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20.4.2026.-24.4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2CB5622" w:rsidR="00DE65F8" w:rsidRPr="006558BD" w:rsidRDefault="0088584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Svježi sir sa vlascem, riban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rkva,kruh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6E04190D" w:rsidR="00DE65F8" w:rsidRPr="006558BD" w:rsidRDefault="0088584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35CA63BA" w:rsidR="00DE65F8" w:rsidRPr="006558BD" w:rsidRDefault="0088584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šta -šuta, eko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0FA796B9" w:rsidR="00DE65F8" w:rsidRPr="006558BD" w:rsidRDefault="0088584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1653BAFE" w:rsidR="00DE65F8" w:rsidRPr="006558BD" w:rsidRDefault="00F80A5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22927A88" w:rsidR="00DE65F8" w:rsidRPr="006558BD" w:rsidRDefault="00F80A5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2CB5622" w:rsidR="00DE65F8" w:rsidRPr="006558BD" w:rsidRDefault="0088584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Svježi sir sa vlascem, riban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rkva,kruh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6E04190D" w:rsidR="00DE65F8" w:rsidRPr="006558BD" w:rsidRDefault="0088584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35CA63BA" w:rsidR="00DE65F8" w:rsidRPr="006558BD" w:rsidRDefault="0088584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šta -šuta, eko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0FA796B9" w:rsidR="00DE65F8" w:rsidRPr="006558BD" w:rsidRDefault="0088584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1653BAFE" w:rsidR="00DE65F8" w:rsidRPr="006558BD" w:rsidRDefault="00F80A5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22927A88" w:rsidR="00DE65F8" w:rsidRPr="006558BD" w:rsidRDefault="00F80A5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6FCEA25C" w:rsidR="00DE65F8" w:rsidRPr="006558BD" w:rsidRDefault="006428B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oasa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1012874C" w:rsidR="00DE65F8" w:rsidRPr="006558BD" w:rsidRDefault="006428B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4A322081" w:rsidR="00DE65F8" w:rsidRPr="006558BD" w:rsidRDefault="006428B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zi-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z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panirani riblji prutić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5F117DA2" w:rsidR="00DE65F8" w:rsidRPr="006558BD" w:rsidRDefault="006428B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44D2467C" w:rsidR="00DE65F8" w:rsidRPr="006558BD" w:rsidRDefault="006428B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02DF6D62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6FCEA25C" w:rsidR="00DE65F8" w:rsidRPr="006558BD" w:rsidRDefault="006428B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oasa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1012874C" w:rsidR="00DE65F8" w:rsidRPr="006558BD" w:rsidRDefault="006428B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4A322081" w:rsidR="00DE65F8" w:rsidRPr="006558BD" w:rsidRDefault="006428B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zi-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iz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panirani riblji prutić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5F117DA2" w:rsidR="00DE65F8" w:rsidRPr="006558BD" w:rsidRDefault="006428B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44D2467C" w:rsidR="00DE65F8" w:rsidRPr="006558BD" w:rsidRDefault="006428B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02DF6D62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3D99F09D" w:rsidR="00DE65F8" w:rsidRPr="006558BD" w:rsidRDefault="00F80A5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rnflakes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rašast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lodovi, mlijeko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0568A98B" w:rsidR="00DE65F8" w:rsidRPr="006558BD" w:rsidRDefault="00F80A5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235DC721" w:rsidR="00DE65F8" w:rsidRPr="006558BD" w:rsidRDefault="00F80A5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Ćufte, pire krumpir</w:t>
                                  </w:r>
                                  <w:r w:rsidR="006428BA">
                                    <w:rPr>
                                      <w:rFonts w:asciiTheme="majorHAnsi" w:hAnsiTheme="majorHAnsi" w:cstheme="majorHAnsi"/>
                                    </w:rPr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053BC4DF" w:rsidR="00DE65F8" w:rsidRPr="006558BD" w:rsidRDefault="006428B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240408C2" w:rsidR="00DE65F8" w:rsidRPr="006558BD" w:rsidRDefault="006428B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0E67F6D0" w:rsidR="00DE65F8" w:rsidRPr="006558BD" w:rsidRDefault="006428B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3D99F09D" w:rsidR="00DE65F8" w:rsidRPr="006558BD" w:rsidRDefault="00F80A5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ornflake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orašast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plodovi, mlijeko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0568A98B" w:rsidR="00DE65F8" w:rsidRPr="006558BD" w:rsidRDefault="00F80A5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235DC721" w:rsidR="00DE65F8" w:rsidRPr="006558BD" w:rsidRDefault="00F80A5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Ćufte, pire krumpir</w:t>
                            </w:r>
                            <w:r w:rsidR="006428BA">
                              <w:rPr>
                                <w:rFonts w:asciiTheme="majorHAnsi" w:hAnsiTheme="majorHAnsi" w:cstheme="majorHAnsi"/>
                              </w:rPr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053BC4DF" w:rsidR="00DE65F8" w:rsidRPr="006558BD" w:rsidRDefault="006428B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240408C2" w:rsidR="00DE65F8" w:rsidRPr="006558BD" w:rsidRDefault="006428B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0E67F6D0" w:rsidR="00DE65F8" w:rsidRPr="006558BD" w:rsidRDefault="006428B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658A78F1" w:rsidR="00DE65F8" w:rsidRPr="006558BD" w:rsidRDefault="00F80A5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are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endvič,sok,kru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4F9FCC29" w:rsidR="00DE65F8" w:rsidRPr="006558BD" w:rsidRDefault="00F80A5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472F8794" w:rsidR="00DE65F8" w:rsidRPr="006558BD" w:rsidRDefault="00F80A5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utak varivo sa povrćem i pureti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12259B29" w:rsidR="00DE65F8" w:rsidRPr="006558BD" w:rsidRDefault="00F80A5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2C6D0FA5" w:rsidR="00DE65F8" w:rsidRPr="006558BD" w:rsidRDefault="00F80A5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46D8B133" w:rsidR="00DE65F8" w:rsidRPr="006558BD" w:rsidRDefault="00F80A5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658A78F1" w:rsidR="00DE65F8" w:rsidRPr="006558BD" w:rsidRDefault="00F80A5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are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endvič,sok,kruh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4F9FCC29" w:rsidR="00DE65F8" w:rsidRPr="006558BD" w:rsidRDefault="00F80A5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472F8794" w:rsidR="00DE65F8" w:rsidRPr="006558BD" w:rsidRDefault="00F80A5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utak varivo sa povrćem i pureti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12259B29" w:rsidR="00DE65F8" w:rsidRPr="006558BD" w:rsidRDefault="00F80A5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2C6D0FA5" w:rsidR="00DE65F8" w:rsidRPr="006558BD" w:rsidRDefault="00F80A5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46D8B133" w:rsidR="00DE65F8" w:rsidRPr="006558BD" w:rsidRDefault="00F80A5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57308639" w:rsidR="00DE65F8" w:rsidRPr="006558BD" w:rsidRDefault="0088584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Eko čoko namaz, kruh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72019D96" w:rsidR="00DE65F8" w:rsidRPr="006558BD" w:rsidRDefault="0088584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0A688F43" w:rsidR="00DE65F8" w:rsidRPr="006558BD" w:rsidRDefault="0088584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ahune varivo sa krumpirom i juneti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4E61F2A4" w:rsidR="00DE65F8" w:rsidRPr="006558BD" w:rsidRDefault="0088584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2705A4D1" w:rsidR="00DE65F8" w:rsidRPr="006558BD" w:rsidRDefault="0088584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3E531C6C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57308639" w:rsidR="00DE65F8" w:rsidRPr="006558BD" w:rsidRDefault="0088584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Eko čoko namaz, kruh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72019D96" w:rsidR="00DE65F8" w:rsidRPr="006558BD" w:rsidRDefault="0088584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0A688F43" w:rsidR="00DE65F8" w:rsidRPr="006558BD" w:rsidRDefault="0088584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ahune varivo sa krumpirom i juneti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4E61F2A4" w:rsidR="00DE65F8" w:rsidRPr="006558BD" w:rsidRDefault="0088584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2705A4D1" w:rsidR="00DE65F8" w:rsidRPr="006558BD" w:rsidRDefault="0088584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3E531C6C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428BA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85848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0A58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83FF7-FD9D-486A-8FE7-99158E04A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4-10T10:43:00Z</dcterms:created>
  <dcterms:modified xsi:type="dcterms:W3CDTF">2026-04-10T10:43:00Z</dcterms:modified>
</cp:coreProperties>
</file>